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1" w:name="cover-letter"/>
    <w:p>
      <w:pPr>
        <w:pStyle w:val="Heading2"/>
      </w:pPr>
      <w:r>
        <w:t xml:space="preserve">Cover Letter</w:t>
      </w:r>
    </w:p>
    <w:p>
      <w:pPr>
        <w:pStyle w:val="FirstParagraph"/>
      </w:pPr>
      <w:r>
        <w:rPr>
          <w:bCs/>
          <w:b/>
        </w:rPr>
        <w:t xml:space="preserve">John Doe</w:t>
      </w:r>
      <w:r>
        <w:br/>
      </w:r>
      <w:r>
        <w:t xml:space="preserve">1234 Maple Street</w:t>
      </w:r>
      <w:r>
        <w:br/>
      </w:r>
      <w:r>
        <w:t xml:space="preserve">Chicago, IL 60614</w:t>
      </w:r>
      <w:r>
        <w:br/>
      </w:r>
      <w:r>
        <w:t xml:space="preserve">(312) 555-0198</w:t>
      </w:r>
      <w:r>
        <w:br/>
      </w:r>
      <w:r>
        <w:t xml:space="preserve">johndoe@email.com</w:t>
      </w:r>
    </w:p>
    <w:p>
      <w:pPr>
        <w:pStyle w:val="BodyText"/>
      </w:pPr>
      <w:r>
        <w:t xml:space="preserve">April 5, 2024</w:t>
      </w:r>
    </w:p>
    <w:p>
      <w:pPr>
        <w:pStyle w:val="BodyText"/>
      </w:pPr>
      <w:r>
        <w:rPr>
          <w:bCs/>
          <w:b/>
        </w:rPr>
        <w:t xml:space="preserve">Hiring Manager</w:t>
      </w:r>
      <w:r>
        <w:br/>
      </w:r>
      <w:r>
        <w:t xml:space="preserve">Chicago Maternal Care Center</w:t>
      </w:r>
      <w:r>
        <w:br/>
      </w:r>
      <w:r>
        <w:t xml:space="preserve">4567 Oak Avenue</w:t>
      </w:r>
      <w:r>
        <w:br/>
      </w:r>
      <w:r>
        <w:t xml:space="preserve">Chicago, IL 60613</w:t>
      </w:r>
    </w:p>
    <w:bookmarkStart w:id="20" w:name="X8af4710e50c0852e0c3f32c15d69f6ac395d71b"/>
    <w:p>
      <w:pPr>
        <w:pStyle w:val="Heading3"/>
      </w:pPr>
      <w:r>
        <w:t xml:space="preserve">Application for Midwife Position at Chicago Maternal Care Center</w:t>
      </w:r>
    </w:p>
    <w:p>
      <w:pPr>
        <w:pStyle w:val="FirstParagraph"/>
      </w:pPr>
      <w:r>
        <w:t xml:space="preserve">Dear Hiring Manager,</w:t>
      </w:r>
    </w:p>
    <w:p>
      <w:pPr>
        <w:pStyle w:val="BodyText"/>
      </w:pPr>
      <w:r>
        <w:t xml:space="preserve">I am writing to express my enthusiastic interest in the Midwife position at your esteemed facility in the United States Chicago. As a dedicated and compassionate midwife with over [X years] of experience, I am eager to contribute my expertise, passion for maternal health, and commitment to holistic care to a community-driven organization like yours. The opportunity to serve families in Chicago—where diversity, resilience, and innovation converge—resonates deeply with my professional values and personal mission.</w:t>
      </w:r>
    </w:p>
    <w:p>
      <w:pPr>
        <w:pStyle w:val="BodyText"/>
      </w:pPr>
      <w:r>
        <w:t xml:space="preserve">Throughout my career as a Midwife in the United States, I have focused on empowering women through every stage of their reproductive journey. My work has included prenatal care, labor and delivery support, postpartum care, and newborn examinations. I believe that midwifery is not just a profession but a calling to nurture trust, advocate for autonomy, and foster safe environments where families feel supported. In Chicago’s dynamic healthcare landscape—where access to quality maternal care remains a critical issue—I am committed to bridging gaps and ensuring every woman receives personalized, evidence-based care.</w:t>
      </w:r>
    </w:p>
    <w:p>
      <w:pPr>
        <w:pStyle w:val="BodyText"/>
      </w:pPr>
      <w:r>
        <w:t xml:space="preserve">My experience as a Midwife has been shaped by working in both urban and community-based settings, including hospitals, birthing centers, and home birth practices. I have collaborated with interdisciplinary teams of physicians, nurses, and other healthcare professionals to provide comprehensive care for women from diverse cultural and socioeconomic backgrounds. In the United States Chicago specifically, I have witnessed firsthand the unique challenges faced by mothers in underserved neighborhoods. This has driven me to prioritize cultural competence, patient education, and advocacy for equitable healthcare access.</w:t>
      </w:r>
    </w:p>
    <w:p>
      <w:pPr>
        <w:pStyle w:val="BodyText"/>
      </w:pPr>
      <w:r>
        <w:t xml:space="preserve">One of my core strengths as a Midwife is my ability to create a calm and reassuring presence during labor and delivery. I understand that each birth experience is deeply personal, and I strive to honor the choices of every woman while ensuring their safety. My training in [insert specific certifications, e.g., Certified Nurse-Midwife (CNM) or Certified Professional Midwife (CPM)] has equipped me with the knowledge to manage low-risk pregnancies and recognize when medical intervention is necessary. In Chicago’s fast-paced healthcare environment, I have developed strong communication skills to keep families informed and involved in decision-making processes.</w:t>
      </w:r>
    </w:p>
    <w:p>
      <w:pPr>
        <w:pStyle w:val="BodyText"/>
      </w:pPr>
      <w:r>
        <w:t xml:space="preserve">What draws me to the United States Chicago is its vibrant community of midwives, doulas, and healthcare providers who share a common goal: improving maternal outcomes. I am particularly inspired by initiatives in Chicago that promote breastfeeding support, mental health resources for postpartum women, and programs addressing disparities in maternal care. I am eager to contribute to these efforts by bringing my clinical expertise, empathy, and dedication to your team. Whether it’s leading a prenatal class for first-time mothers or advocating for natural birth options, I am committed to making a meaningful difference.</w:t>
      </w:r>
    </w:p>
    <w:p>
      <w:pPr>
        <w:pStyle w:val="BodyText"/>
      </w:pPr>
      <w:r>
        <w:t xml:space="preserve">In addition to my clinical skills, I bring a strong foundation in patient education and community outreach. For example, I have developed workshops on nutrition during pregnancy and safe sleep practices for newborns. These initiatives align with the mission of your organization to educate and empower families. In Chicago’s multicultural setting, I have also collaborated with local organizations to provide language-specific resources for immigrant and refugee communities, ensuring that all mothers feel seen and supported.</w:t>
      </w:r>
    </w:p>
    <w:p>
      <w:pPr>
        <w:pStyle w:val="BodyText"/>
      </w:pPr>
      <w:r>
        <w:t xml:space="preserve">My dedication to midwifery is rooted in the belief that every birth should be a sacred, respectful, and safe experience. As a Midwife in the United States Chicago, I have witnessed how systemic inequities can impact maternal health outcomes. This has motivated me to advocate for policies that address these disparities and promote access to care for all women. I am confident that my background in [mention specific areas of expertise, e.g., high-risk pregnancy management or neonatal resuscitation] will enable me to contribute effectively to your team’s goals.</w:t>
      </w:r>
    </w:p>
    <w:p>
      <w:pPr>
        <w:pStyle w:val="BodyText"/>
      </w:pPr>
      <w:r>
        <w:t xml:space="preserve">What excites me most about this opportunity is the chance to work within a healthcare system that values collaboration, innovation, and patient-centered care. Chicago’s reputation as a hub for medical advancements and community-driven initiatives aligns perfectly with my career aspirations. I am particularly interested in learning more about your organization’s approach to integrating midwifery into primary care models and how you support the professional development of your staff.</w:t>
      </w:r>
    </w:p>
    <w:p>
      <w:pPr>
        <w:pStyle w:val="BodyText"/>
      </w:pPr>
      <w:r>
        <w:t xml:space="preserve">In conclusion, I am eager to bring my experience, passion, and cultural sensitivity to the Midwife position at Chicago Maternal Care Center. I am confident that my skills in clinical care, patient education, and community engagement will enable me to make a positive impact on the lives of women and families in Chicago. Thank you for considering my application. I would welcome the opportunity to discuss how my background and vision align with your organization’s mission.</w:t>
      </w:r>
    </w:p>
    <w:p>
      <w:pPr>
        <w:pStyle w:val="BodyText"/>
      </w:pPr>
      <w:r>
        <w:t xml:space="preserve">Sincerely,</w:t>
      </w:r>
      <w:r>
        <w:br/>
      </w:r>
      <w:r>
        <w:rPr>
          <w:bCs/>
          <w:b/>
        </w:rPr>
        <w:t xml:space="preserve">John Doe</w:t>
      </w:r>
      <w:r>
        <w:br/>
      </w:r>
      <w:r>
        <w:t xml:space="preserve">Certified Nurse-Midwife (CNM)</w:t>
      </w:r>
      <w:r>
        <w:br/>
      </w:r>
      <w:r>
        <w:t xml:space="preserve">[Optional: LinkedIn Profile or Portfolio Lin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United States Chicago</dc:title>
  <dc:creator/>
  <cp:keywords/>
  <dcterms:created xsi:type="dcterms:W3CDTF">2026-07-24T18:02:26Z</dcterms:created>
  <dcterms:modified xsi:type="dcterms:W3CDTF">2026-07-24T18:02:26Z</dcterms:modified>
</cp:coreProperties>
</file>

<file path=docProps/custom.xml><?xml version="1.0" encoding="utf-8"?>
<Properties xmlns="http://schemas.openxmlformats.org/officeDocument/2006/custom-properties" xmlns:vt="http://schemas.openxmlformats.org/officeDocument/2006/docPropsVTypes"/>
</file>